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7BF12" w14:textId="15B0A170" w:rsidR="00675DF3" w:rsidRPr="00820FD1" w:rsidRDefault="00675DF3" w:rsidP="00675DF3">
      <w:pPr>
        <w:jc w:val="center"/>
        <w:rPr>
          <w:rFonts w:ascii="Times New Roman" w:hAnsi="Times New Roman" w:cs="Times New Roman"/>
          <w:b/>
          <w:sz w:val="14"/>
          <w:szCs w:val="14"/>
        </w:rPr>
      </w:pPr>
      <w:r w:rsidRPr="00820FD1">
        <w:rPr>
          <w:rFonts w:ascii="Times New Roman" w:hAnsi="Times New Roman" w:cs="Times New Roman"/>
          <w:b/>
          <w:sz w:val="14"/>
          <w:szCs w:val="14"/>
        </w:rPr>
        <w:t>202</w:t>
      </w:r>
      <w:r>
        <w:rPr>
          <w:rFonts w:ascii="Times New Roman" w:hAnsi="Times New Roman" w:cs="Times New Roman"/>
          <w:b/>
          <w:sz w:val="14"/>
          <w:szCs w:val="14"/>
        </w:rPr>
        <w:t>5</w:t>
      </w:r>
      <w:r w:rsidRPr="00820FD1">
        <w:rPr>
          <w:rFonts w:ascii="Times New Roman" w:hAnsi="Times New Roman" w:cs="Times New Roman"/>
          <w:b/>
          <w:sz w:val="14"/>
          <w:szCs w:val="14"/>
        </w:rPr>
        <w:t>-202</w:t>
      </w:r>
      <w:r>
        <w:rPr>
          <w:rFonts w:ascii="Times New Roman" w:hAnsi="Times New Roman" w:cs="Times New Roman"/>
          <w:b/>
          <w:sz w:val="14"/>
          <w:szCs w:val="14"/>
        </w:rPr>
        <w:t>6</w:t>
      </w:r>
      <w:r w:rsidRPr="00820FD1">
        <w:rPr>
          <w:rFonts w:ascii="Times New Roman" w:hAnsi="Times New Roman" w:cs="Times New Roman"/>
          <w:b/>
          <w:sz w:val="14"/>
          <w:szCs w:val="14"/>
        </w:rPr>
        <w:t xml:space="preserve"> </w:t>
      </w:r>
      <w:r w:rsidR="0011761D">
        <w:rPr>
          <w:rFonts w:ascii="Times New Roman" w:hAnsi="Times New Roman" w:cs="Times New Roman"/>
          <w:b/>
          <w:sz w:val="14"/>
          <w:szCs w:val="14"/>
        </w:rPr>
        <w:t>GÜZ</w:t>
      </w:r>
      <w:bookmarkStart w:id="0" w:name="_GoBack"/>
      <w:bookmarkEnd w:id="0"/>
      <w:r w:rsidRPr="00820FD1">
        <w:rPr>
          <w:rFonts w:ascii="Times New Roman" w:hAnsi="Times New Roman" w:cs="Times New Roman"/>
          <w:b/>
          <w:sz w:val="14"/>
          <w:szCs w:val="14"/>
        </w:rPr>
        <w:t xml:space="preserve"> DÖNEMİ</w:t>
      </w:r>
    </w:p>
    <w:p w14:paraId="4259FFDD" w14:textId="2C76E591" w:rsidR="00675DF3" w:rsidRPr="00820FD1" w:rsidRDefault="00675DF3" w:rsidP="00675DF3">
      <w:pPr>
        <w:jc w:val="center"/>
        <w:rPr>
          <w:rFonts w:ascii="Times New Roman" w:hAnsi="Times New Roman" w:cs="Times New Roman"/>
          <w:b/>
          <w:sz w:val="14"/>
          <w:szCs w:val="14"/>
        </w:rPr>
      </w:pPr>
      <w:r w:rsidRPr="00820FD1">
        <w:rPr>
          <w:rFonts w:ascii="Times New Roman" w:hAnsi="Times New Roman" w:cs="Times New Roman"/>
          <w:b/>
          <w:sz w:val="14"/>
          <w:szCs w:val="14"/>
        </w:rPr>
        <w:t xml:space="preserve">BESLENME VE DİYETETİK BÖLÜMÜ </w:t>
      </w:r>
      <w:r>
        <w:rPr>
          <w:rFonts w:ascii="Times New Roman" w:hAnsi="Times New Roman" w:cs="Times New Roman"/>
          <w:b/>
          <w:sz w:val="14"/>
          <w:szCs w:val="14"/>
        </w:rPr>
        <w:t>VİZE</w:t>
      </w:r>
      <w:r w:rsidRPr="00820FD1">
        <w:rPr>
          <w:rFonts w:ascii="Times New Roman" w:hAnsi="Times New Roman" w:cs="Times New Roman"/>
          <w:b/>
          <w:sz w:val="14"/>
          <w:szCs w:val="14"/>
        </w:rPr>
        <w:t xml:space="preserve"> SINAV PROGRAMI</w:t>
      </w:r>
    </w:p>
    <w:tbl>
      <w:tblPr>
        <w:tblStyle w:val="TabloKlavuzu"/>
        <w:tblW w:w="12933" w:type="dxa"/>
        <w:jc w:val="center"/>
        <w:tblLook w:val="04A0" w:firstRow="1" w:lastRow="0" w:firstColumn="1" w:lastColumn="0" w:noHBand="0" w:noVBand="1"/>
      </w:tblPr>
      <w:tblGrid>
        <w:gridCol w:w="1370"/>
        <w:gridCol w:w="2186"/>
        <w:gridCol w:w="2532"/>
        <w:gridCol w:w="2499"/>
        <w:gridCol w:w="2252"/>
        <w:gridCol w:w="2094"/>
      </w:tblGrid>
      <w:tr w:rsidR="00F517DE" w:rsidRPr="00820FD1" w14:paraId="28545AB3" w14:textId="0B125FC5" w:rsidTr="00D63551">
        <w:trPr>
          <w:trHeight w:val="736"/>
          <w:jc w:val="center"/>
        </w:trPr>
        <w:tc>
          <w:tcPr>
            <w:tcW w:w="1370" w:type="dxa"/>
            <w:vAlign w:val="center"/>
          </w:tcPr>
          <w:p w14:paraId="11B99176" w14:textId="77777777" w:rsidR="00F517DE" w:rsidRPr="00820FD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820FD1">
              <w:rPr>
                <w:rFonts w:ascii="Times New Roman" w:hAnsi="Times New Roman" w:cs="Times New Roman"/>
                <w:b/>
                <w:sz w:val="14"/>
                <w:szCs w:val="14"/>
              </w:rPr>
              <w:t>SAAT</w:t>
            </w:r>
          </w:p>
        </w:tc>
        <w:tc>
          <w:tcPr>
            <w:tcW w:w="2186" w:type="dxa"/>
            <w:vAlign w:val="center"/>
          </w:tcPr>
          <w:p w14:paraId="170E1CFC" w14:textId="2651D265" w:rsidR="00F517DE" w:rsidRPr="00820FD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17 KASIM PAZARTESİ</w:t>
            </w:r>
          </w:p>
        </w:tc>
        <w:tc>
          <w:tcPr>
            <w:tcW w:w="2532" w:type="dxa"/>
            <w:vAlign w:val="center"/>
          </w:tcPr>
          <w:p w14:paraId="137A9D1B" w14:textId="7F62764D" w:rsidR="00F517DE" w:rsidRPr="00820FD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18 KASIM </w:t>
            </w:r>
            <w:r w:rsidRPr="00820FD1">
              <w:rPr>
                <w:rFonts w:ascii="Times New Roman" w:hAnsi="Times New Roman" w:cs="Times New Roman"/>
                <w:b/>
                <w:sz w:val="14"/>
                <w:szCs w:val="14"/>
              </w:rPr>
              <w:t>SALI</w:t>
            </w:r>
          </w:p>
        </w:tc>
        <w:tc>
          <w:tcPr>
            <w:tcW w:w="2499" w:type="dxa"/>
            <w:vAlign w:val="center"/>
          </w:tcPr>
          <w:p w14:paraId="61E9D911" w14:textId="257BB005" w:rsidR="00F517DE" w:rsidRPr="00820FD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19 KASIM </w:t>
            </w:r>
            <w:r w:rsidRPr="00820FD1">
              <w:rPr>
                <w:rFonts w:ascii="Times New Roman" w:hAnsi="Times New Roman" w:cs="Times New Roman"/>
                <w:b/>
                <w:sz w:val="14"/>
                <w:szCs w:val="14"/>
              </w:rPr>
              <w:t>ÇARŞAMBA</w:t>
            </w:r>
          </w:p>
        </w:tc>
        <w:tc>
          <w:tcPr>
            <w:tcW w:w="2252" w:type="dxa"/>
            <w:vAlign w:val="center"/>
          </w:tcPr>
          <w:p w14:paraId="63394D38" w14:textId="1B201EBC" w:rsidR="00F517DE" w:rsidRPr="00820FD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20 KASIM </w:t>
            </w:r>
            <w:r w:rsidRPr="00820FD1">
              <w:rPr>
                <w:rFonts w:ascii="Times New Roman" w:hAnsi="Times New Roman" w:cs="Times New Roman"/>
                <w:b/>
                <w:sz w:val="14"/>
                <w:szCs w:val="14"/>
              </w:rPr>
              <w:t>PERŞEMBE</w:t>
            </w:r>
          </w:p>
        </w:tc>
        <w:tc>
          <w:tcPr>
            <w:tcW w:w="2094" w:type="dxa"/>
            <w:vAlign w:val="center"/>
          </w:tcPr>
          <w:p w14:paraId="09D500D9" w14:textId="17913409" w:rsidR="00F517DE" w:rsidRPr="00820FD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21 KASIM </w:t>
            </w:r>
            <w:r w:rsidRPr="00820FD1">
              <w:rPr>
                <w:rFonts w:ascii="Times New Roman" w:hAnsi="Times New Roman" w:cs="Times New Roman"/>
                <w:b/>
                <w:sz w:val="14"/>
                <w:szCs w:val="14"/>
              </w:rPr>
              <w:t>CUMA</w:t>
            </w:r>
          </w:p>
        </w:tc>
      </w:tr>
      <w:tr w:rsidR="00F517DE" w:rsidRPr="00294B54" w14:paraId="7EEC3E0F" w14:textId="63140504" w:rsidTr="00D63551">
        <w:trPr>
          <w:trHeight w:val="934"/>
          <w:jc w:val="center"/>
        </w:trPr>
        <w:tc>
          <w:tcPr>
            <w:tcW w:w="1370" w:type="dxa"/>
            <w:vAlign w:val="center"/>
          </w:tcPr>
          <w:p w14:paraId="47285A72" w14:textId="77777777" w:rsidR="00F517DE" w:rsidRPr="00294B54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09.00-10.00</w:t>
            </w:r>
          </w:p>
        </w:tc>
        <w:tc>
          <w:tcPr>
            <w:tcW w:w="2186" w:type="dxa"/>
            <w:vAlign w:val="center"/>
          </w:tcPr>
          <w:p w14:paraId="0528F54E" w14:textId="4DEC02B8" w:rsidR="009D3A63" w:rsidRPr="00D63551" w:rsidRDefault="009D3A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23 Menü Planlama (Seçmeli)</w:t>
            </w:r>
          </w:p>
          <w:p w14:paraId="1F91278D" w14:textId="77777777" w:rsidR="009D3A63" w:rsidRPr="00D63551" w:rsidRDefault="009D3A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.Gör</w:t>
            </w:r>
            <w:proofErr w:type="spellEnd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D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Canan ASAL ULUS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45FF0338" w14:textId="6A1F8F37" w:rsidR="001E28A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30FB709D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103 Temel Matematik</w:t>
            </w:r>
          </w:p>
          <w:p w14:paraId="2B4BCD98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Doç. Dr. Nilay Değirmen)</w:t>
            </w:r>
          </w:p>
          <w:p w14:paraId="7572714F" w14:textId="65B653A5" w:rsidR="001E28A9" w:rsidRPr="00D63551" w:rsidRDefault="000C5C37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499" w:type="dxa"/>
            <w:vAlign w:val="center"/>
          </w:tcPr>
          <w:p w14:paraId="46E2CADF" w14:textId="0213BA9F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YDİ 113 YABANCI DİL 1</w:t>
            </w:r>
          </w:p>
          <w:p w14:paraId="66B6250C" w14:textId="371A3104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Gör. Nilgün Turanlı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2A54D5A1" w14:textId="1EB3D934" w:rsidR="00F517DE" w:rsidRPr="00D63551" w:rsidRDefault="001324EF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252" w:type="dxa"/>
            <w:vAlign w:val="center"/>
          </w:tcPr>
          <w:p w14:paraId="6F973679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101</w:t>
            </w:r>
          </w:p>
          <w:p w14:paraId="2DA89434" w14:textId="0D0B471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Temel Kimya I</w:t>
            </w:r>
          </w:p>
          <w:p w14:paraId="0DA88151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Peof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Dr. Necati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Menek</w:t>
            </w:r>
            <w:proofErr w:type="spellEnd"/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2C15BD0" w14:textId="48BBCB84" w:rsidR="00F517DE" w:rsidRPr="00D63551" w:rsidRDefault="000B079A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094" w:type="dxa"/>
            <w:vAlign w:val="center"/>
          </w:tcPr>
          <w:p w14:paraId="47E89C6B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01 Anatomi I</w:t>
            </w:r>
          </w:p>
          <w:p w14:paraId="41C59707" w14:textId="05B9D33E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Mennan Ece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Pirzirenli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29C563DD" w14:textId="677B53E7" w:rsidR="001E28A9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</w:tr>
      <w:tr w:rsidR="00F517DE" w:rsidRPr="00294B54" w14:paraId="5F2B580D" w14:textId="3E80BFDF" w:rsidTr="00D63551">
        <w:trPr>
          <w:trHeight w:val="1072"/>
          <w:jc w:val="center"/>
        </w:trPr>
        <w:tc>
          <w:tcPr>
            <w:tcW w:w="1370" w:type="dxa"/>
            <w:vAlign w:val="center"/>
          </w:tcPr>
          <w:p w14:paraId="4815BD42" w14:textId="61CC990D" w:rsidR="00F517DE" w:rsidRPr="00294B54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10.00-11.00</w:t>
            </w:r>
          </w:p>
        </w:tc>
        <w:tc>
          <w:tcPr>
            <w:tcW w:w="2186" w:type="dxa"/>
            <w:vAlign w:val="center"/>
          </w:tcPr>
          <w:p w14:paraId="33C4DA1D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127 Tıbbi Biyoloji ve Genetik I</w:t>
            </w:r>
          </w:p>
          <w:p w14:paraId="21F04EF2" w14:textId="7F3EEF9E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Meltem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Kökdene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07E980ED" w14:textId="6F9CFE10" w:rsidR="001E28A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7CF926DA" w14:textId="77777777" w:rsidR="003D72C7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BES 205 Beslenme İlkeleri </w:t>
            </w:r>
          </w:p>
          <w:p w14:paraId="552C2CBC" w14:textId="7D5476B2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ve Besinler I</w:t>
            </w:r>
          </w:p>
          <w:p w14:paraId="2A46FD5D" w14:textId="2338203C" w:rsidR="00F517DE" w:rsidRPr="00D63551" w:rsidRDefault="00D618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Üyesi Yasemin Ertaş </w:t>
            </w:r>
            <w:r w:rsidR="00F517DE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ztürk</w:t>
            </w:r>
            <w:proofErr w:type="gramStart"/>
            <w:r w:rsidR="00F517DE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0778C09" w14:textId="491F9AC6" w:rsidR="00F517DE" w:rsidRPr="00D63551" w:rsidRDefault="000C5C37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499" w:type="dxa"/>
            <w:vAlign w:val="center"/>
          </w:tcPr>
          <w:p w14:paraId="00241A46" w14:textId="77777777" w:rsidR="00F517DE" w:rsidRPr="00D63551" w:rsidRDefault="004C17E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21 Tahıl Ürünleri Teknolojisi</w:t>
            </w:r>
          </w:p>
          <w:p w14:paraId="041099AF" w14:textId="77777777" w:rsidR="004C17EE" w:rsidRPr="00D63551" w:rsidRDefault="004C17E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C41551A" w14:textId="77A67D3E" w:rsidR="004C17EE" w:rsidRPr="00D63551" w:rsidRDefault="001324EF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  <w:tc>
          <w:tcPr>
            <w:tcW w:w="2252" w:type="dxa"/>
            <w:vAlign w:val="center"/>
          </w:tcPr>
          <w:p w14:paraId="790C53C0" w14:textId="77777777" w:rsidR="00E57AA3" w:rsidRPr="00D63551" w:rsidRDefault="00E57AA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23 Gıda Katkı Maddeleri</w:t>
            </w:r>
          </w:p>
          <w:p w14:paraId="68F5F139" w14:textId="77777777" w:rsidR="00E57AA3" w:rsidRPr="00D63551" w:rsidRDefault="00E57AA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3E33F6F1" w14:textId="77777777" w:rsidR="00E57AA3" w:rsidRPr="00D63551" w:rsidRDefault="00E57AA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0B4B25C" w14:textId="52CF596D" w:rsidR="001E28A9" w:rsidRPr="00D63551" w:rsidRDefault="000B079A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  <w:tc>
          <w:tcPr>
            <w:tcW w:w="2094" w:type="dxa"/>
            <w:vAlign w:val="center"/>
          </w:tcPr>
          <w:p w14:paraId="1BBFA316" w14:textId="48086B98" w:rsidR="001F7471" w:rsidRPr="00D63551" w:rsidRDefault="001F747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BES 329 Standart Yemek </w:t>
            </w:r>
            <w:r w:rsidR="001E28A9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Tarifleri</w:t>
            </w: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Geliştirme</w:t>
            </w:r>
          </w:p>
          <w:p w14:paraId="6599899A" w14:textId="0D8E8E0C" w:rsidR="001F7471" w:rsidRPr="00D63551" w:rsidRDefault="001F747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21E0448E" w14:textId="77777777" w:rsidR="001F7471" w:rsidRPr="00D63551" w:rsidRDefault="001F747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Zeynep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Uzdil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300297AB" w14:textId="434F4611" w:rsidR="00F517DE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</w:tr>
      <w:tr w:rsidR="00F517DE" w:rsidRPr="00294B54" w14:paraId="3BF3D4DA" w14:textId="79781003" w:rsidTr="00D63551">
        <w:trPr>
          <w:trHeight w:val="1128"/>
          <w:jc w:val="center"/>
        </w:trPr>
        <w:tc>
          <w:tcPr>
            <w:tcW w:w="1370" w:type="dxa"/>
            <w:vAlign w:val="center"/>
          </w:tcPr>
          <w:p w14:paraId="1CDDC277" w14:textId="740319D1" w:rsidR="00F517DE" w:rsidRPr="00294B54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11.00-12.00</w:t>
            </w:r>
          </w:p>
        </w:tc>
        <w:tc>
          <w:tcPr>
            <w:tcW w:w="2186" w:type="dxa"/>
            <w:vAlign w:val="center"/>
          </w:tcPr>
          <w:p w14:paraId="2E8383D3" w14:textId="49C9FCB9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1 Anne ve Çocuk Beslenmesi Teorik</w:t>
            </w:r>
          </w:p>
          <w:p w14:paraId="35603629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Gör. Canan ASAL ULUS 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542C326A" w14:textId="40265A28" w:rsidR="001E28A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1A5D770B" w14:textId="77777777" w:rsidR="00D63551" w:rsidRDefault="00D6355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6FD1EF9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117 Kendini Tanıma ve Beden Dili Kullanımı</w:t>
            </w:r>
          </w:p>
          <w:p w14:paraId="179A291A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Aynur Arslan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2C8666AD" w14:textId="0D589CAD" w:rsidR="001E28A9" w:rsidRPr="00D63551" w:rsidRDefault="000C5C37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499" w:type="dxa"/>
            <w:vAlign w:val="center"/>
          </w:tcPr>
          <w:p w14:paraId="0A77484C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YD1 213 İLERİ İNGİLİZCE 1</w:t>
            </w:r>
          </w:p>
          <w:p w14:paraId="2E303249" w14:textId="7994B3C0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Gör. Bahar İnal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AE9C8B2" w14:textId="7EA5720D" w:rsidR="00F517DE" w:rsidRPr="00D63551" w:rsidRDefault="001324EF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252" w:type="dxa"/>
            <w:vAlign w:val="center"/>
          </w:tcPr>
          <w:p w14:paraId="529330FB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119 Mesleki Oryantasyon</w:t>
            </w:r>
          </w:p>
          <w:p w14:paraId="73CAE7C5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Prof. Dr. Aliye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zenoğlu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3C8E58DC" w14:textId="5F662D57" w:rsidR="00F517DE" w:rsidRPr="00D63551" w:rsidRDefault="000B079A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094" w:type="dxa"/>
            <w:vAlign w:val="center"/>
          </w:tcPr>
          <w:p w14:paraId="4BB77503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09 Beslenme Biyokimyası I</w:t>
            </w:r>
          </w:p>
          <w:p w14:paraId="5810D353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Prof. Dr. Nermin Kılıç)</w:t>
            </w:r>
          </w:p>
          <w:p w14:paraId="73490BAA" w14:textId="7E065A54" w:rsidR="00F517DE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</w:tr>
      <w:tr w:rsidR="00F517DE" w:rsidRPr="00294B54" w14:paraId="52F7BB26" w14:textId="5FBCF607" w:rsidTr="00D63551">
        <w:trPr>
          <w:trHeight w:val="1129"/>
          <w:jc w:val="center"/>
        </w:trPr>
        <w:tc>
          <w:tcPr>
            <w:tcW w:w="1370" w:type="dxa"/>
            <w:vAlign w:val="center"/>
          </w:tcPr>
          <w:p w14:paraId="14397C60" w14:textId="59604AB3" w:rsidR="00F517DE" w:rsidRPr="00294B54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12.00-13.00</w:t>
            </w:r>
          </w:p>
        </w:tc>
        <w:tc>
          <w:tcPr>
            <w:tcW w:w="2186" w:type="dxa"/>
            <w:vAlign w:val="center"/>
          </w:tcPr>
          <w:p w14:paraId="2C2EFACF" w14:textId="0B5557D5" w:rsidR="00785249" w:rsidRPr="00D63551" w:rsidRDefault="0078524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1 Anne ve Çocuk Beslenmesi Pratik</w:t>
            </w:r>
          </w:p>
          <w:p w14:paraId="2158B0D1" w14:textId="77777777" w:rsidR="00785249" w:rsidRPr="00D63551" w:rsidRDefault="0078524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Gör. Canan ASAL ULUS 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01C2E006" w14:textId="232251E4" w:rsidR="001E28A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7E05141D" w14:textId="72312362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5 Toplu Beslenme Sistemleri I</w:t>
            </w:r>
          </w:p>
          <w:p w14:paraId="405B101F" w14:textId="788A460E" w:rsidR="00F517DE" w:rsidRPr="00D63551" w:rsidRDefault="00D618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Birsen </w:t>
            </w:r>
            <w:r w:rsidR="00F517DE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Demirel)</w:t>
            </w:r>
          </w:p>
          <w:p w14:paraId="0C682335" w14:textId="4FA8A945" w:rsidR="00F517DE" w:rsidRPr="00D63551" w:rsidRDefault="000C5C37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499" w:type="dxa"/>
            <w:vAlign w:val="center"/>
          </w:tcPr>
          <w:p w14:paraId="7FD2F861" w14:textId="7382FDE0" w:rsidR="00F517DE" w:rsidRPr="00D63551" w:rsidRDefault="00F517DE" w:rsidP="00552C54">
            <w:pPr>
              <w:spacing w:line="276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52" w:type="dxa"/>
            <w:vAlign w:val="center"/>
          </w:tcPr>
          <w:p w14:paraId="226BE98F" w14:textId="144BDDFD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15 Mesleki İngilizce 1</w:t>
            </w:r>
          </w:p>
          <w:p w14:paraId="082EC061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21755946" w14:textId="77777777" w:rsidR="00F517DE" w:rsidRPr="00D63551" w:rsidRDefault="00F517DE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Prof. Dr. Pınar Sökülmez Kaya)</w:t>
            </w:r>
          </w:p>
          <w:p w14:paraId="416B786D" w14:textId="45EC1CCD" w:rsidR="001E28A9" w:rsidRPr="00D63551" w:rsidRDefault="00D0112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  <w:tc>
          <w:tcPr>
            <w:tcW w:w="2094" w:type="dxa"/>
            <w:vAlign w:val="center"/>
          </w:tcPr>
          <w:p w14:paraId="6E1113FC" w14:textId="77777777" w:rsidR="001F7471" w:rsidRPr="00D63551" w:rsidRDefault="001F747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129 Beslenme Psikolojisi</w:t>
            </w:r>
          </w:p>
          <w:p w14:paraId="20389685" w14:textId="77777777" w:rsidR="001F7471" w:rsidRPr="00D63551" w:rsidRDefault="001F747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Prof. Dr. Aliye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zenoğlu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53D6CFE8" w14:textId="0F899380" w:rsidR="00F517DE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</w:tr>
      <w:tr w:rsidR="001D0159" w:rsidRPr="00294B54" w14:paraId="447A9E0B" w14:textId="77777777" w:rsidTr="00D63551">
        <w:trPr>
          <w:trHeight w:val="1138"/>
          <w:jc w:val="center"/>
        </w:trPr>
        <w:tc>
          <w:tcPr>
            <w:tcW w:w="1370" w:type="dxa"/>
            <w:vAlign w:val="center"/>
          </w:tcPr>
          <w:p w14:paraId="67462B22" w14:textId="490C37E6" w:rsidR="001D0159" w:rsidRPr="00294B54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13.00-14.00</w:t>
            </w:r>
          </w:p>
        </w:tc>
        <w:tc>
          <w:tcPr>
            <w:tcW w:w="2186" w:type="dxa"/>
            <w:vAlign w:val="center"/>
          </w:tcPr>
          <w:p w14:paraId="25F409BB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131 Beslenme ve Diyetetik Alanında Etik (Seçmeli)</w:t>
            </w:r>
          </w:p>
          <w:p w14:paraId="1E262214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Prof. 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HasanTahsin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Keçecigil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09F197DD" w14:textId="09278B64" w:rsidR="001D015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5A1D5C2B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11 Genel Mikrobiyoloji</w:t>
            </w:r>
          </w:p>
          <w:p w14:paraId="3365B510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Doç. Dr. Mehtap ÜNLÜ SÖĞÜT)</w:t>
            </w:r>
          </w:p>
          <w:p w14:paraId="145BAAF7" w14:textId="26A5E919" w:rsidR="001D0159" w:rsidRPr="00D63551" w:rsidRDefault="000C5C37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499" w:type="dxa"/>
            <w:vMerge w:val="restart"/>
            <w:vAlign w:val="center"/>
          </w:tcPr>
          <w:p w14:paraId="4B261093" w14:textId="77777777" w:rsidR="00723AE3" w:rsidRPr="00D63551" w:rsidRDefault="00723AE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289C8EF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SOSYAL SEÇMELİ DERSLER- FORMASYON</w:t>
            </w:r>
          </w:p>
          <w:p w14:paraId="5AEE6DA3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SSD 345 Gıda Katkı Maddeleri</w:t>
            </w:r>
          </w:p>
          <w:p w14:paraId="07F0E6E0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3FD5DEFD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1BBA899E" w14:textId="7C19E356" w:rsidR="00D61863" w:rsidRPr="00D63551" w:rsidRDefault="00D61863" w:rsidP="00D27CED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52" w:type="dxa"/>
            <w:vAlign w:val="center"/>
          </w:tcPr>
          <w:p w14:paraId="2FC37274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7 Hastalıklarda Diyet Tedavisi I Teorik</w:t>
            </w:r>
          </w:p>
          <w:p w14:paraId="780A97AA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Prof. Dr. Pınar Sökülmez Kaya)</w:t>
            </w:r>
          </w:p>
          <w:p w14:paraId="69772CE7" w14:textId="1DE9DB87" w:rsidR="001D0159" w:rsidRPr="00D63551" w:rsidRDefault="00D618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  <w:p w14:paraId="5E3E3B9A" w14:textId="6DE654A5" w:rsidR="001D0159" w:rsidRPr="00D63551" w:rsidRDefault="001D0159" w:rsidP="00A2027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094" w:type="dxa"/>
            <w:vAlign w:val="center"/>
          </w:tcPr>
          <w:p w14:paraId="2AF38808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25 Çocuk Hastalıklarında Beslenme I Teorik</w:t>
            </w:r>
          </w:p>
          <w:p w14:paraId="5BB65772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Zeynep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Uzdil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14816E8C" w14:textId="24E8F747" w:rsidR="001D0159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</w:tr>
      <w:tr w:rsidR="001D0159" w:rsidRPr="00294B54" w14:paraId="66978D34" w14:textId="77777777" w:rsidTr="00D63551">
        <w:trPr>
          <w:trHeight w:val="359"/>
          <w:jc w:val="center"/>
        </w:trPr>
        <w:tc>
          <w:tcPr>
            <w:tcW w:w="1370" w:type="dxa"/>
            <w:vAlign w:val="center"/>
          </w:tcPr>
          <w:p w14:paraId="6179D391" w14:textId="7ED98E79" w:rsidR="001D0159" w:rsidRPr="00294B54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14.00-15.00</w:t>
            </w:r>
          </w:p>
        </w:tc>
        <w:tc>
          <w:tcPr>
            <w:tcW w:w="2186" w:type="dxa"/>
            <w:vAlign w:val="center"/>
          </w:tcPr>
          <w:p w14:paraId="62DD6F57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03 Fizyoloji I</w:t>
            </w:r>
          </w:p>
          <w:p w14:paraId="64053F82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Prof.Dr.Sebahat</w:t>
            </w:r>
            <w:proofErr w:type="spellEnd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TURGUT)</w:t>
            </w:r>
          </w:p>
          <w:p w14:paraId="19B64FE6" w14:textId="2BFD1006" w:rsidR="001D015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3E41FC8A" w14:textId="77777777" w:rsidR="001324EF" w:rsidRPr="00D63551" w:rsidRDefault="001324EF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3D8445D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63551">
              <w:rPr>
                <w:rFonts w:ascii="Times New Roman" w:hAnsi="Times New Roman" w:cs="Times New Roman"/>
                <w:b/>
                <w:sz w:val="16"/>
                <w:szCs w:val="16"/>
              </w:rPr>
              <w:t>BES 431-433-435 Klinik ve Beslenme Uygulamaları I, II, III</w:t>
            </w:r>
          </w:p>
          <w:p w14:paraId="3AC36B6B" w14:textId="0614C4D0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Yasemin E</w:t>
            </w:r>
            <w:r w:rsidR="00D61863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rtaş</w:t>
            </w: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Öztürk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39E70BCA" w14:textId="6FBC0C50" w:rsidR="001324EF" w:rsidRPr="00D63551" w:rsidRDefault="001324EF" w:rsidP="001324E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-210</w:t>
            </w:r>
          </w:p>
          <w:p w14:paraId="0223E574" w14:textId="19FA42F4" w:rsidR="001D0159" w:rsidRPr="00D63551" w:rsidRDefault="001D0159" w:rsidP="001324E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499" w:type="dxa"/>
            <w:vMerge/>
            <w:vAlign w:val="center"/>
          </w:tcPr>
          <w:p w14:paraId="36263DC7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52" w:type="dxa"/>
            <w:vAlign w:val="center"/>
          </w:tcPr>
          <w:p w14:paraId="7AD28F78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7 Hastalıklarda Diyet Tedavisi I Uygulama</w:t>
            </w:r>
          </w:p>
          <w:p w14:paraId="7AD6F383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Prof. Dr. Pınar Sökülmez Kaya)</w:t>
            </w:r>
          </w:p>
          <w:p w14:paraId="741CBC55" w14:textId="210BF80D" w:rsidR="001D0159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-204</w:t>
            </w:r>
          </w:p>
        </w:tc>
        <w:tc>
          <w:tcPr>
            <w:tcW w:w="2094" w:type="dxa"/>
            <w:vAlign w:val="center"/>
          </w:tcPr>
          <w:p w14:paraId="59D561C9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25 Çocuk Hastalıklarında Beslenme I Uygulama</w:t>
            </w:r>
          </w:p>
          <w:p w14:paraId="6A154DE9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Zeynep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Uzdil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0D71ECD6" w14:textId="6DECEC29" w:rsidR="001D0159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-204</w:t>
            </w:r>
          </w:p>
        </w:tc>
      </w:tr>
      <w:tr w:rsidR="001D0159" w:rsidRPr="00294B54" w14:paraId="77E3DF62" w14:textId="77777777" w:rsidTr="00D63551">
        <w:trPr>
          <w:trHeight w:val="359"/>
          <w:jc w:val="center"/>
        </w:trPr>
        <w:tc>
          <w:tcPr>
            <w:tcW w:w="1370" w:type="dxa"/>
            <w:vAlign w:val="center"/>
          </w:tcPr>
          <w:p w14:paraId="42665994" w14:textId="3A3ACFEE" w:rsidR="001D0159" w:rsidRPr="00294B54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lastRenderedPageBreak/>
              <w:t>15.00-16.00</w:t>
            </w:r>
          </w:p>
        </w:tc>
        <w:tc>
          <w:tcPr>
            <w:tcW w:w="2186" w:type="dxa"/>
            <w:vAlign w:val="center"/>
          </w:tcPr>
          <w:p w14:paraId="601E63C2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3 Toplumda Beslenme Durumunun Saptanması</w:t>
            </w:r>
          </w:p>
          <w:p w14:paraId="08E5FF44" w14:textId="65CF18F5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Doç. Dr. Birsen Demirel)</w:t>
            </w:r>
          </w:p>
          <w:p w14:paraId="6B875436" w14:textId="265C85C1" w:rsidR="001D015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532" w:type="dxa"/>
            <w:vAlign w:val="center"/>
          </w:tcPr>
          <w:p w14:paraId="35780734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58B932E0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63551">
              <w:rPr>
                <w:rFonts w:ascii="Times New Roman" w:hAnsi="Times New Roman" w:cs="Times New Roman"/>
                <w:b/>
                <w:sz w:val="16"/>
                <w:szCs w:val="16"/>
              </w:rPr>
              <w:t>BES 431-433-435 Klinik ve Beslenme Uygulamaları I, II, III</w:t>
            </w:r>
          </w:p>
          <w:p w14:paraId="53E1A52C" w14:textId="02AC8870" w:rsidR="001D0159" w:rsidRPr="00D63551" w:rsidRDefault="00D618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Üyesi Yasemin Ertaş </w:t>
            </w:r>
            <w:r w:rsidR="001D0159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ztürk</w:t>
            </w:r>
            <w:proofErr w:type="gramStart"/>
            <w:r w:rsidR="001D0159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41B68677" w14:textId="46841335" w:rsidR="001D0159" w:rsidRPr="00D63551" w:rsidRDefault="001324EF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-210</w:t>
            </w:r>
          </w:p>
        </w:tc>
        <w:tc>
          <w:tcPr>
            <w:tcW w:w="2499" w:type="dxa"/>
            <w:vAlign w:val="center"/>
          </w:tcPr>
          <w:p w14:paraId="12515DF9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52" w:type="dxa"/>
            <w:vAlign w:val="center"/>
          </w:tcPr>
          <w:p w14:paraId="4CBB7332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207 Besin Kimyası ve Analizleri I</w:t>
            </w:r>
          </w:p>
          <w:p w14:paraId="4E3F27FE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568ECBA8" w14:textId="12C807EC" w:rsidR="00A20272" w:rsidRPr="00D63551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  <w:tc>
          <w:tcPr>
            <w:tcW w:w="2094" w:type="dxa"/>
            <w:vAlign w:val="center"/>
          </w:tcPr>
          <w:p w14:paraId="6C7465D5" w14:textId="77777777" w:rsidR="00D27CED" w:rsidRDefault="00D27CED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533A36F3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439 Besin İşleme Yöntemleri</w:t>
            </w:r>
          </w:p>
          <w:p w14:paraId="7B5AF9CA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3F27E0B2" w14:textId="48739C95" w:rsidR="001D0159" w:rsidRPr="00D63551" w:rsidRDefault="00A20272" w:rsidP="00D27CE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-208</w:t>
            </w:r>
          </w:p>
        </w:tc>
      </w:tr>
      <w:tr w:rsidR="001D0159" w:rsidRPr="00294B54" w14:paraId="04DC9F96" w14:textId="77777777" w:rsidTr="00D63551">
        <w:trPr>
          <w:trHeight w:val="359"/>
          <w:jc w:val="center"/>
        </w:trPr>
        <w:tc>
          <w:tcPr>
            <w:tcW w:w="1370" w:type="dxa"/>
            <w:vAlign w:val="center"/>
          </w:tcPr>
          <w:p w14:paraId="7B5E55ED" w14:textId="7BED4654" w:rsidR="001D0159" w:rsidRPr="00294B54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.00-1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7</w:t>
            </w:r>
            <w:r w:rsidRPr="00294B54">
              <w:rPr>
                <w:rFonts w:ascii="Times New Roman" w:hAnsi="Times New Roman" w:cs="Times New Roman"/>
                <w:b/>
                <w:sz w:val="14"/>
                <w:szCs w:val="14"/>
              </w:rPr>
              <w:t>.00</w:t>
            </w:r>
          </w:p>
        </w:tc>
        <w:tc>
          <w:tcPr>
            <w:tcW w:w="2186" w:type="dxa"/>
            <w:vAlign w:val="center"/>
          </w:tcPr>
          <w:p w14:paraId="188DD614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219 Egzersiz ve Beslenme</w:t>
            </w:r>
          </w:p>
          <w:p w14:paraId="145A8773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.Gör</w:t>
            </w:r>
            <w:proofErr w:type="spellEnd"/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D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Canan ASAL ULUS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6D1358B6" w14:textId="352CD45C" w:rsidR="001D0159" w:rsidRPr="00D63551" w:rsidRDefault="001D0159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  <w:tc>
          <w:tcPr>
            <w:tcW w:w="2532" w:type="dxa"/>
            <w:vAlign w:val="center"/>
          </w:tcPr>
          <w:p w14:paraId="1FF2CCC0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09 Beslenme Eğitimi</w:t>
            </w:r>
          </w:p>
          <w:p w14:paraId="40A5B4B2" w14:textId="4430120A" w:rsidR="001D0159" w:rsidRPr="00D63551" w:rsidRDefault="00D61863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Üyesi Yasemin Ertaş </w:t>
            </w:r>
            <w:r w:rsidR="001D0159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ztürk</w:t>
            </w:r>
            <w:proofErr w:type="gramStart"/>
            <w:r w:rsidR="001D0159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1A3F2273" w14:textId="6C284CF5" w:rsidR="001D0159" w:rsidRPr="00D63551" w:rsidRDefault="001324EF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  <w:tc>
          <w:tcPr>
            <w:tcW w:w="2499" w:type="dxa"/>
            <w:vAlign w:val="center"/>
          </w:tcPr>
          <w:p w14:paraId="031951A6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52" w:type="dxa"/>
            <w:vAlign w:val="center"/>
          </w:tcPr>
          <w:p w14:paraId="39E479A2" w14:textId="77777777" w:rsidR="00D63551" w:rsidRDefault="00D63551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6000AE6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BES 317 Besin İlaç Etkileşimleri</w:t>
            </w:r>
          </w:p>
          <w:p w14:paraId="1AAED008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3F6F7868" w14:textId="0330E6D9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Yasemin E</w:t>
            </w:r>
            <w:r w:rsidR="00D61863"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rtaş</w:t>
            </w: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Öztürk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89C29BD" w14:textId="77777777" w:rsidR="001D0159" w:rsidRDefault="00A20272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  <w:p w14:paraId="7D5E05CC" w14:textId="2E43C2FD" w:rsidR="00D63551" w:rsidRPr="00D63551" w:rsidRDefault="00D63551" w:rsidP="00D635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094" w:type="dxa"/>
            <w:vAlign w:val="center"/>
          </w:tcPr>
          <w:p w14:paraId="1B1161AB" w14:textId="77777777" w:rsidR="001D0159" w:rsidRPr="00D63551" w:rsidRDefault="001D0159" w:rsidP="001D015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</w:tbl>
    <w:p w14:paraId="61AFAF27" w14:textId="77777777" w:rsidR="00675DF3" w:rsidRPr="00294B54" w:rsidRDefault="00675DF3" w:rsidP="00675DF3">
      <w:pPr>
        <w:jc w:val="both"/>
        <w:rPr>
          <w:rFonts w:ascii="Times New Roman" w:hAnsi="Times New Roman" w:cs="Times New Roman"/>
          <w:b/>
          <w:sz w:val="14"/>
          <w:szCs w:val="14"/>
        </w:rPr>
      </w:pPr>
    </w:p>
    <w:p w14:paraId="12BCADEA" w14:textId="74E8080B" w:rsidR="00CB3915" w:rsidRDefault="00675DF3" w:rsidP="00675DF3">
      <w:pPr>
        <w:shd w:val="clear" w:color="auto" w:fill="FFFFFF"/>
        <w:spacing w:after="0" w:line="240" w:lineRule="auto"/>
        <w:jc w:val="both"/>
        <w:rPr>
          <w:color w:val="000000"/>
          <w:sz w:val="20"/>
          <w:szCs w:val="20"/>
        </w:rPr>
      </w:pPr>
      <w:bookmarkStart w:id="1" w:name="_Hlk196746210"/>
      <w:r w:rsidRPr="0030370A">
        <w:rPr>
          <w:b/>
          <w:bCs/>
          <w:color w:val="000000"/>
          <w:sz w:val="20"/>
          <w:szCs w:val="20"/>
        </w:rPr>
        <w:t xml:space="preserve">****NOT: </w:t>
      </w:r>
      <w:r w:rsidRPr="0030370A">
        <w:rPr>
          <w:color w:val="000000"/>
          <w:sz w:val="20"/>
          <w:szCs w:val="20"/>
        </w:rPr>
        <w:t xml:space="preserve">5-i </w:t>
      </w:r>
      <w:proofErr w:type="spellStart"/>
      <w:r w:rsidRPr="0030370A">
        <w:rPr>
          <w:color w:val="000000"/>
          <w:sz w:val="20"/>
          <w:szCs w:val="20"/>
        </w:rPr>
        <w:t>Dersler'in</w:t>
      </w:r>
      <w:r w:rsidR="00CB3915">
        <w:rPr>
          <w:color w:val="000000"/>
          <w:sz w:val="20"/>
          <w:szCs w:val="20"/>
        </w:rPr>
        <w:t>i</w:t>
      </w:r>
      <w:proofErr w:type="spellEnd"/>
      <w:r w:rsidR="00CB3915">
        <w:rPr>
          <w:color w:val="000000"/>
          <w:sz w:val="20"/>
          <w:szCs w:val="20"/>
        </w:rPr>
        <w:t xml:space="preserve"> </w:t>
      </w:r>
      <w:r w:rsidRPr="0030370A">
        <w:rPr>
          <w:color w:val="000000"/>
          <w:sz w:val="20"/>
          <w:szCs w:val="20"/>
        </w:rPr>
        <w:t xml:space="preserve">yüz yüze </w:t>
      </w:r>
      <w:bookmarkEnd w:id="1"/>
      <w:r w:rsidR="00CB3915">
        <w:rPr>
          <w:color w:val="000000"/>
          <w:sz w:val="20"/>
          <w:szCs w:val="20"/>
        </w:rPr>
        <w:t xml:space="preserve">alanlar için vize sınavı 22 Kasım 2025 saat 15.00’da Eğitim Fakültesi B blok dersliklerinde yapılacaktır. </w:t>
      </w:r>
    </w:p>
    <w:p w14:paraId="21CCDF1C" w14:textId="2E86550A" w:rsidR="00EC7969" w:rsidRPr="007267B3" w:rsidRDefault="00EC7969" w:rsidP="0030370A">
      <w:pPr>
        <w:jc w:val="both"/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sectPr w:rsidR="00EC7969" w:rsidRPr="007267B3" w:rsidSect="00C77A8A">
      <w:headerReference w:type="default" r:id="rId8"/>
      <w:pgSz w:w="16838" w:h="11906" w:orient="landscape"/>
      <w:pgMar w:top="186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C0F62E" w14:textId="77777777" w:rsidR="004B5308" w:rsidRDefault="004B5308" w:rsidP="00C77A8A">
      <w:pPr>
        <w:spacing w:after="0" w:line="240" w:lineRule="auto"/>
      </w:pPr>
      <w:r>
        <w:separator/>
      </w:r>
    </w:p>
  </w:endnote>
  <w:endnote w:type="continuationSeparator" w:id="0">
    <w:p w14:paraId="6CC39D57" w14:textId="77777777" w:rsidR="004B5308" w:rsidRDefault="004B5308" w:rsidP="00C77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1EC049" w14:textId="77777777" w:rsidR="004B5308" w:rsidRDefault="004B5308" w:rsidP="00C77A8A">
      <w:pPr>
        <w:spacing w:after="0" w:line="240" w:lineRule="auto"/>
      </w:pPr>
      <w:r>
        <w:separator/>
      </w:r>
    </w:p>
  </w:footnote>
  <w:footnote w:type="continuationSeparator" w:id="0">
    <w:p w14:paraId="0DAEF600" w14:textId="77777777" w:rsidR="004B5308" w:rsidRDefault="004B5308" w:rsidP="00C77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21035" w14:textId="6609C919" w:rsidR="00B33308" w:rsidRPr="00B33308" w:rsidRDefault="00B33308" w:rsidP="00EC7969">
    <w:pPr>
      <w:pStyle w:val="stBilgi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A5C9F"/>
    <w:multiLevelType w:val="hybridMultilevel"/>
    <w:tmpl w:val="E4E23A06"/>
    <w:lvl w:ilvl="0" w:tplc="060A04B4">
      <w:start w:val="4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zQyMjI1szQzNTWwMLFU0lEKTi0uzszPAykwrAUAfZpwhSwAAAA="/>
  </w:docVars>
  <w:rsids>
    <w:rsidRoot w:val="00BF6FA9"/>
    <w:rsid w:val="00000515"/>
    <w:rsid w:val="00002969"/>
    <w:rsid w:val="00005C6F"/>
    <w:rsid w:val="00010877"/>
    <w:rsid w:val="00011D93"/>
    <w:rsid w:val="00016FC0"/>
    <w:rsid w:val="00017207"/>
    <w:rsid w:val="00021B73"/>
    <w:rsid w:val="00023CE8"/>
    <w:rsid w:val="00030184"/>
    <w:rsid w:val="000360C5"/>
    <w:rsid w:val="00036F4A"/>
    <w:rsid w:val="00037D82"/>
    <w:rsid w:val="00040597"/>
    <w:rsid w:val="00044B05"/>
    <w:rsid w:val="00044E31"/>
    <w:rsid w:val="000510EE"/>
    <w:rsid w:val="00052A3D"/>
    <w:rsid w:val="00052A99"/>
    <w:rsid w:val="00055A2D"/>
    <w:rsid w:val="00055C89"/>
    <w:rsid w:val="00057A14"/>
    <w:rsid w:val="0006200E"/>
    <w:rsid w:val="00063382"/>
    <w:rsid w:val="000668BF"/>
    <w:rsid w:val="0007489D"/>
    <w:rsid w:val="00076AED"/>
    <w:rsid w:val="000773EF"/>
    <w:rsid w:val="00081BA5"/>
    <w:rsid w:val="00084336"/>
    <w:rsid w:val="000844E1"/>
    <w:rsid w:val="00086FED"/>
    <w:rsid w:val="00090150"/>
    <w:rsid w:val="00090648"/>
    <w:rsid w:val="00091A82"/>
    <w:rsid w:val="000962DA"/>
    <w:rsid w:val="000A3B95"/>
    <w:rsid w:val="000A60BF"/>
    <w:rsid w:val="000A64AE"/>
    <w:rsid w:val="000B079A"/>
    <w:rsid w:val="000B2FF9"/>
    <w:rsid w:val="000B4038"/>
    <w:rsid w:val="000B446C"/>
    <w:rsid w:val="000B554E"/>
    <w:rsid w:val="000B5A41"/>
    <w:rsid w:val="000C14ED"/>
    <w:rsid w:val="000C4508"/>
    <w:rsid w:val="000C51A0"/>
    <w:rsid w:val="000C5C37"/>
    <w:rsid w:val="000C7315"/>
    <w:rsid w:val="000D1739"/>
    <w:rsid w:val="000D23C4"/>
    <w:rsid w:val="000D4869"/>
    <w:rsid w:val="000E36E9"/>
    <w:rsid w:val="000E4E27"/>
    <w:rsid w:val="000E67C9"/>
    <w:rsid w:val="000F7DAE"/>
    <w:rsid w:val="00107367"/>
    <w:rsid w:val="00107533"/>
    <w:rsid w:val="00116A76"/>
    <w:rsid w:val="0011761D"/>
    <w:rsid w:val="00117685"/>
    <w:rsid w:val="00124A69"/>
    <w:rsid w:val="00125020"/>
    <w:rsid w:val="00125389"/>
    <w:rsid w:val="0012605B"/>
    <w:rsid w:val="001324EF"/>
    <w:rsid w:val="00135357"/>
    <w:rsid w:val="00135C9E"/>
    <w:rsid w:val="001415A1"/>
    <w:rsid w:val="001467E2"/>
    <w:rsid w:val="00150ACF"/>
    <w:rsid w:val="00154724"/>
    <w:rsid w:val="00154B4B"/>
    <w:rsid w:val="00156EBE"/>
    <w:rsid w:val="00160015"/>
    <w:rsid w:val="00162490"/>
    <w:rsid w:val="00162DEC"/>
    <w:rsid w:val="00167208"/>
    <w:rsid w:val="0017163B"/>
    <w:rsid w:val="00171804"/>
    <w:rsid w:val="00175D03"/>
    <w:rsid w:val="001773C1"/>
    <w:rsid w:val="0018456E"/>
    <w:rsid w:val="00196DCC"/>
    <w:rsid w:val="001A52A8"/>
    <w:rsid w:val="001A7DA6"/>
    <w:rsid w:val="001B09BB"/>
    <w:rsid w:val="001B34C2"/>
    <w:rsid w:val="001B3927"/>
    <w:rsid w:val="001B4685"/>
    <w:rsid w:val="001B5CA7"/>
    <w:rsid w:val="001C2139"/>
    <w:rsid w:val="001C33F7"/>
    <w:rsid w:val="001D0159"/>
    <w:rsid w:val="001D2A57"/>
    <w:rsid w:val="001D5659"/>
    <w:rsid w:val="001D5A46"/>
    <w:rsid w:val="001E19D0"/>
    <w:rsid w:val="001E2744"/>
    <w:rsid w:val="001E28A9"/>
    <w:rsid w:val="001E2E5A"/>
    <w:rsid w:val="001E602E"/>
    <w:rsid w:val="001E6872"/>
    <w:rsid w:val="001F2F6C"/>
    <w:rsid w:val="001F616B"/>
    <w:rsid w:val="001F7471"/>
    <w:rsid w:val="00200455"/>
    <w:rsid w:val="002043FE"/>
    <w:rsid w:val="002053E3"/>
    <w:rsid w:val="002109AD"/>
    <w:rsid w:val="0021112B"/>
    <w:rsid w:val="00212BF3"/>
    <w:rsid w:val="002139CA"/>
    <w:rsid w:val="00213AA5"/>
    <w:rsid w:val="00215F05"/>
    <w:rsid w:val="002162D9"/>
    <w:rsid w:val="00216E0E"/>
    <w:rsid w:val="002211A1"/>
    <w:rsid w:val="00221BE8"/>
    <w:rsid w:val="00222B78"/>
    <w:rsid w:val="002246CA"/>
    <w:rsid w:val="00225445"/>
    <w:rsid w:val="00226BFF"/>
    <w:rsid w:val="00227FFB"/>
    <w:rsid w:val="00230590"/>
    <w:rsid w:val="00231C37"/>
    <w:rsid w:val="00232486"/>
    <w:rsid w:val="00232BC6"/>
    <w:rsid w:val="0023691D"/>
    <w:rsid w:val="002444A8"/>
    <w:rsid w:val="00245053"/>
    <w:rsid w:val="002610C9"/>
    <w:rsid w:val="00265DDB"/>
    <w:rsid w:val="00267A26"/>
    <w:rsid w:val="00270572"/>
    <w:rsid w:val="0027410D"/>
    <w:rsid w:val="00274517"/>
    <w:rsid w:val="00274A2B"/>
    <w:rsid w:val="002876D1"/>
    <w:rsid w:val="002948FB"/>
    <w:rsid w:val="00294BF4"/>
    <w:rsid w:val="0029540E"/>
    <w:rsid w:val="0029608B"/>
    <w:rsid w:val="002A06B2"/>
    <w:rsid w:val="002B0D2F"/>
    <w:rsid w:val="002B4197"/>
    <w:rsid w:val="002B4854"/>
    <w:rsid w:val="002B6C17"/>
    <w:rsid w:val="002B72F9"/>
    <w:rsid w:val="002B7B1D"/>
    <w:rsid w:val="002C2B89"/>
    <w:rsid w:val="002D1361"/>
    <w:rsid w:val="002D246A"/>
    <w:rsid w:val="002D62DD"/>
    <w:rsid w:val="002E042A"/>
    <w:rsid w:val="002E0830"/>
    <w:rsid w:val="002E1A5F"/>
    <w:rsid w:val="002F02BA"/>
    <w:rsid w:val="002F0665"/>
    <w:rsid w:val="002F7D0C"/>
    <w:rsid w:val="00302BBD"/>
    <w:rsid w:val="0030370A"/>
    <w:rsid w:val="00307E7E"/>
    <w:rsid w:val="0031161A"/>
    <w:rsid w:val="00312189"/>
    <w:rsid w:val="003132F9"/>
    <w:rsid w:val="00314195"/>
    <w:rsid w:val="00321999"/>
    <w:rsid w:val="00323465"/>
    <w:rsid w:val="003251FF"/>
    <w:rsid w:val="00332FCC"/>
    <w:rsid w:val="003332D6"/>
    <w:rsid w:val="00333CCD"/>
    <w:rsid w:val="00333DE8"/>
    <w:rsid w:val="00334D6D"/>
    <w:rsid w:val="0034438E"/>
    <w:rsid w:val="00347744"/>
    <w:rsid w:val="00347CE1"/>
    <w:rsid w:val="00350A03"/>
    <w:rsid w:val="00351DA2"/>
    <w:rsid w:val="00355BD3"/>
    <w:rsid w:val="00371ECA"/>
    <w:rsid w:val="00373126"/>
    <w:rsid w:val="00374490"/>
    <w:rsid w:val="0037514E"/>
    <w:rsid w:val="0037618C"/>
    <w:rsid w:val="0038043B"/>
    <w:rsid w:val="00382730"/>
    <w:rsid w:val="003857B4"/>
    <w:rsid w:val="00390EB6"/>
    <w:rsid w:val="003A267E"/>
    <w:rsid w:val="003B0061"/>
    <w:rsid w:val="003B033C"/>
    <w:rsid w:val="003C0A85"/>
    <w:rsid w:val="003C0C37"/>
    <w:rsid w:val="003C4409"/>
    <w:rsid w:val="003C4A00"/>
    <w:rsid w:val="003C521A"/>
    <w:rsid w:val="003C58F2"/>
    <w:rsid w:val="003D0EE4"/>
    <w:rsid w:val="003D190B"/>
    <w:rsid w:val="003D1A01"/>
    <w:rsid w:val="003D6BC4"/>
    <w:rsid w:val="003D72C7"/>
    <w:rsid w:val="003E099E"/>
    <w:rsid w:val="003E19E7"/>
    <w:rsid w:val="003E1BFD"/>
    <w:rsid w:val="003E39E6"/>
    <w:rsid w:val="003E561E"/>
    <w:rsid w:val="003F209E"/>
    <w:rsid w:val="003F21B1"/>
    <w:rsid w:val="003F2D68"/>
    <w:rsid w:val="003F6B16"/>
    <w:rsid w:val="00402373"/>
    <w:rsid w:val="0040452C"/>
    <w:rsid w:val="004075D9"/>
    <w:rsid w:val="00410468"/>
    <w:rsid w:val="00412A05"/>
    <w:rsid w:val="00420ECB"/>
    <w:rsid w:val="004245D0"/>
    <w:rsid w:val="00425151"/>
    <w:rsid w:val="00425814"/>
    <w:rsid w:val="00425BAF"/>
    <w:rsid w:val="00425C7A"/>
    <w:rsid w:val="00434FB9"/>
    <w:rsid w:val="00435A03"/>
    <w:rsid w:val="00445207"/>
    <w:rsid w:val="0044648C"/>
    <w:rsid w:val="00450197"/>
    <w:rsid w:val="00450C4E"/>
    <w:rsid w:val="00451C89"/>
    <w:rsid w:val="00452AC4"/>
    <w:rsid w:val="004569A0"/>
    <w:rsid w:val="00457E86"/>
    <w:rsid w:val="004618BE"/>
    <w:rsid w:val="00461E5A"/>
    <w:rsid w:val="0046305F"/>
    <w:rsid w:val="00464243"/>
    <w:rsid w:val="0046507C"/>
    <w:rsid w:val="0046509F"/>
    <w:rsid w:val="00466393"/>
    <w:rsid w:val="00466CF2"/>
    <w:rsid w:val="004676A0"/>
    <w:rsid w:val="00467724"/>
    <w:rsid w:val="00482F69"/>
    <w:rsid w:val="004836A8"/>
    <w:rsid w:val="004843C2"/>
    <w:rsid w:val="00492467"/>
    <w:rsid w:val="00492E56"/>
    <w:rsid w:val="00494569"/>
    <w:rsid w:val="00495BBD"/>
    <w:rsid w:val="004973A4"/>
    <w:rsid w:val="004A317E"/>
    <w:rsid w:val="004A4E8A"/>
    <w:rsid w:val="004A5163"/>
    <w:rsid w:val="004B3466"/>
    <w:rsid w:val="004B36BB"/>
    <w:rsid w:val="004B3D83"/>
    <w:rsid w:val="004B476D"/>
    <w:rsid w:val="004B4A63"/>
    <w:rsid w:val="004B5308"/>
    <w:rsid w:val="004B7D1A"/>
    <w:rsid w:val="004C17EE"/>
    <w:rsid w:val="004C6B0D"/>
    <w:rsid w:val="004D50DD"/>
    <w:rsid w:val="004D7A77"/>
    <w:rsid w:val="004E01D3"/>
    <w:rsid w:val="004E0E58"/>
    <w:rsid w:val="004E4508"/>
    <w:rsid w:val="004E5E45"/>
    <w:rsid w:val="004E6FF7"/>
    <w:rsid w:val="004E73B3"/>
    <w:rsid w:val="004F04C1"/>
    <w:rsid w:val="004F59F9"/>
    <w:rsid w:val="00500144"/>
    <w:rsid w:val="00501085"/>
    <w:rsid w:val="00501ED1"/>
    <w:rsid w:val="0050228D"/>
    <w:rsid w:val="00526600"/>
    <w:rsid w:val="005320BE"/>
    <w:rsid w:val="005335C6"/>
    <w:rsid w:val="00534DD3"/>
    <w:rsid w:val="00536027"/>
    <w:rsid w:val="00537D7B"/>
    <w:rsid w:val="00540F7F"/>
    <w:rsid w:val="00543B1A"/>
    <w:rsid w:val="00544C31"/>
    <w:rsid w:val="00546518"/>
    <w:rsid w:val="00551347"/>
    <w:rsid w:val="00552C54"/>
    <w:rsid w:val="005560C5"/>
    <w:rsid w:val="00561EB5"/>
    <w:rsid w:val="00562F0D"/>
    <w:rsid w:val="00563FCA"/>
    <w:rsid w:val="005700C9"/>
    <w:rsid w:val="00570F85"/>
    <w:rsid w:val="005711F8"/>
    <w:rsid w:val="00573C2E"/>
    <w:rsid w:val="00576787"/>
    <w:rsid w:val="005858D6"/>
    <w:rsid w:val="00586DC5"/>
    <w:rsid w:val="00590EB2"/>
    <w:rsid w:val="005914D6"/>
    <w:rsid w:val="005920B1"/>
    <w:rsid w:val="00594A39"/>
    <w:rsid w:val="005A10F4"/>
    <w:rsid w:val="005A1BEA"/>
    <w:rsid w:val="005B00E3"/>
    <w:rsid w:val="005B162F"/>
    <w:rsid w:val="005C0CDC"/>
    <w:rsid w:val="005C2970"/>
    <w:rsid w:val="005D0754"/>
    <w:rsid w:val="005D0C28"/>
    <w:rsid w:val="005D0DBB"/>
    <w:rsid w:val="005D270D"/>
    <w:rsid w:val="005D4776"/>
    <w:rsid w:val="005D569B"/>
    <w:rsid w:val="005E4D5F"/>
    <w:rsid w:val="005F5218"/>
    <w:rsid w:val="005F5ABE"/>
    <w:rsid w:val="005F712A"/>
    <w:rsid w:val="0060191F"/>
    <w:rsid w:val="00602F45"/>
    <w:rsid w:val="00603A5C"/>
    <w:rsid w:val="00604839"/>
    <w:rsid w:val="00606888"/>
    <w:rsid w:val="0060713A"/>
    <w:rsid w:val="00611B64"/>
    <w:rsid w:val="006224BC"/>
    <w:rsid w:val="00622FB1"/>
    <w:rsid w:val="00624E62"/>
    <w:rsid w:val="00625B5E"/>
    <w:rsid w:val="00625F06"/>
    <w:rsid w:val="0063139B"/>
    <w:rsid w:val="006317F7"/>
    <w:rsid w:val="006377E6"/>
    <w:rsid w:val="006404F0"/>
    <w:rsid w:val="006540EE"/>
    <w:rsid w:val="0066274B"/>
    <w:rsid w:val="00665337"/>
    <w:rsid w:val="00670C8F"/>
    <w:rsid w:val="00672C7D"/>
    <w:rsid w:val="00672CED"/>
    <w:rsid w:val="00675DF3"/>
    <w:rsid w:val="006763C9"/>
    <w:rsid w:val="00680A14"/>
    <w:rsid w:val="0068529F"/>
    <w:rsid w:val="006903FB"/>
    <w:rsid w:val="0069143A"/>
    <w:rsid w:val="00692D6C"/>
    <w:rsid w:val="0069313A"/>
    <w:rsid w:val="00695320"/>
    <w:rsid w:val="006A0FB6"/>
    <w:rsid w:val="006A4348"/>
    <w:rsid w:val="006A50FF"/>
    <w:rsid w:val="006A6272"/>
    <w:rsid w:val="006B265D"/>
    <w:rsid w:val="006B45AE"/>
    <w:rsid w:val="006C0030"/>
    <w:rsid w:val="006C154C"/>
    <w:rsid w:val="006C2EDE"/>
    <w:rsid w:val="006C3938"/>
    <w:rsid w:val="006C4B26"/>
    <w:rsid w:val="006C5778"/>
    <w:rsid w:val="006D012A"/>
    <w:rsid w:val="006D2D0E"/>
    <w:rsid w:val="006E442E"/>
    <w:rsid w:val="006E4509"/>
    <w:rsid w:val="006F3EE7"/>
    <w:rsid w:val="006F3F33"/>
    <w:rsid w:val="006F7ABA"/>
    <w:rsid w:val="007056FA"/>
    <w:rsid w:val="00706DC4"/>
    <w:rsid w:val="007115B5"/>
    <w:rsid w:val="0071762D"/>
    <w:rsid w:val="00721674"/>
    <w:rsid w:val="00723AE3"/>
    <w:rsid w:val="007267B3"/>
    <w:rsid w:val="00727660"/>
    <w:rsid w:val="007358EC"/>
    <w:rsid w:val="0075282B"/>
    <w:rsid w:val="0075305B"/>
    <w:rsid w:val="0075328B"/>
    <w:rsid w:val="00756F96"/>
    <w:rsid w:val="00760D9C"/>
    <w:rsid w:val="00761204"/>
    <w:rsid w:val="00761638"/>
    <w:rsid w:val="0076362B"/>
    <w:rsid w:val="00764B9B"/>
    <w:rsid w:val="00767BE1"/>
    <w:rsid w:val="007718A0"/>
    <w:rsid w:val="00775E32"/>
    <w:rsid w:val="007763F2"/>
    <w:rsid w:val="00784959"/>
    <w:rsid w:val="00784CDA"/>
    <w:rsid w:val="00785249"/>
    <w:rsid w:val="0079074F"/>
    <w:rsid w:val="00794E45"/>
    <w:rsid w:val="007A15F0"/>
    <w:rsid w:val="007A316B"/>
    <w:rsid w:val="007A3AC9"/>
    <w:rsid w:val="007A44F9"/>
    <w:rsid w:val="007B29EA"/>
    <w:rsid w:val="007B7E67"/>
    <w:rsid w:val="007C112A"/>
    <w:rsid w:val="007C2DD6"/>
    <w:rsid w:val="007C317B"/>
    <w:rsid w:val="007C64FC"/>
    <w:rsid w:val="007D0DBE"/>
    <w:rsid w:val="007D14CA"/>
    <w:rsid w:val="007E47D2"/>
    <w:rsid w:val="007E4EDD"/>
    <w:rsid w:val="007E63FE"/>
    <w:rsid w:val="007F363E"/>
    <w:rsid w:val="007F4F22"/>
    <w:rsid w:val="007F6199"/>
    <w:rsid w:val="008016CC"/>
    <w:rsid w:val="00802CB0"/>
    <w:rsid w:val="008050F6"/>
    <w:rsid w:val="00806E26"/>
    <w:rsid w:val="00806FC4"/>
    <w:rsid w:val="0081034B"/>
    <w:rsid w:val="00812837"/>
    <w:rsid w:val="0081353D"/>
    <w:rsid w:val="0081387B"/>
    <w:rsid w:val="00817A6B"/>
    <w:rsid w:val="00820262"/>
    <w:rsid w:val="00820305"/>
    <w:rsid w:val="00823264"/>
    <w:rsid w:val="008259C2"/>
    <w:rsid w:val="008269E5"/>
    <w:rsid w:val="00833F37"/>
    <w:rsid w:val="008375AA"/>
    <w:rsid w:val="008447DA"/>
    <w:rsid w:val="00850A68"/>
    <w:rsid w:val="00854B6A"/>
    <w:rsid w:val="0085545B"/>
    <w:rsid w:val="008576A2"/>
    <w:rsid w:val="008611B2"/>
    <w:rsid w:val="00863324"/>
    <w:rsid w:val="00864024"/>
    <w:rsid w:val="00865066"/>
    <w:rsid w:val="00865F2C"/>
    <w:rsid w:val="008708E2"/>
    <w:rsid w:val="00871D29"/>
    <w:rsid w:val="0087443F"/>
    <w:rsid w:val="008757BA"/>
    <w:rsid w:val="00875867"/>
    <w:rsid w:val="00880D3A"/>
    <w:rsid w:val="008823AE"/>
    <w:rsid w:val="00882444"/>
    <w:rsid w:val="00885B13"/>
    <w:rsid w:val="0088620C"/>
    <w:rsid w:val="00894040"/>
    <w:rsid w:val="00896058"/>
    <w:rsid w:val="008B05C8"/>
    <w:rsid w:val="008B09E8"/>
    <w:rsid w:val="008B2372"/>
    <w:rsid w:val="008B5261"/>
    <w:rsid w:val="008B7C75"/>
    <w:rsid w:val="008C0F32"/>
    <w:rsid w:val="008C1CCF"/>
    <w:rsid w:val="008C1D52"/>
    <w:rsid w:val="008C378F"/>
    <w:rsid w:val="008C5DFA"/>
    <w:rsid w:val="008C7551"/>
    <w:rsid w:val="008C78CB"/>
    <w:rsid w:val="008D3B16"/>
    <w:rsid w:val="008D512B"/>
    <w:rsid w:val="008D5834"/>
    <w:rsid w:val="008D59E0"/>
    <w:rsid w:val="008E5C7A"/>
    <w:rsid w:val="008E6F59"/>
    <w:rsid w:val="008E6FD6"/>
    <w:rsid w:val="008F674E"/>
    <w:rsid w:val="00902935"/>
    <w:rsid w:val="009035F0"/>
    <w:rsid w:val="00905055"/>
    <w:rsid w:val="00913A92"/>
    <w:rsid w:val="00915F4E"/>
    <w:rsid w:val="0091702C"/>
    <w:rsid w:val="00920895"/>
    <w:rsid w:val="0092256B"/>
    <w:rsid w:val="009258E2"/>
    <w:rsid w:val="00926614"/>
    <w:rsid w:val="0093031B"/>
    <w:rsid w:val="00934B41"/>
    <w:rsid w:val="00937BE7"/>
    <w:rsid w:val="00940A0C"/>
    <w:rsid w:val="00940B44"/>
    <w:rsid w:val="00940C26"/>
    <w:rsid w:val="00941BDC"/>
    <w:rsid w:val="00943CC6"/>
    <w:rsid w:val="00946587"/>
    <w:rsid w:val="009533C5"/>
    <w:rsid w:val="009612C9"/>
    <w:rsid w:val="009665CF"/>
    <w:rsid w:val="009669B7"/>
    <w:rsid w:val="00970704"/>
    <w:rsid w:val="009729E5"/>
    <w:rsid w:val="00972D7C"/>
    <w:rsid w:val="0098012E"/>
    <w:rsid w:val="009855E8"/>
    <w:rsid w:val="009914E9"/>
    <w:rsid w:val="0099603A"/>
    <w:rsid w:val="009971EA"/>
    <w:rsid w:val="009974BB"/>
    <w:rsid w:val="009A0B2C"/>
    <w:rsid w:val="009A4070"/>
    <w:rsid w:val="009A4876"/>
    <w:rsid w:val="009A545E"/>
    <w:rsid w:val="009A6571"/>
    <w:rsid w:val="009B3E52"/>
    <w:rsid w:val="009C033E"/>
    <w:rsid w:val="009C06D9"/>
    <w:rsid w:val="009C6051"/>
    <w:rsid w:val="009C652D"/>
    <w:rsid w:val="009D079F"/>
    <w:rsid w:val="009D3259"/>
    <w:rsid w:val="009D3A63"/>
    <w:rsid w:val="009E04B0"/>
    <w:rsid w:val="009E105D"/>
    <w:rsid w:val="009E1B7F"/>
    <w:rsid w:val="009E248E"/>
    <w:rsid w:val="009E5D16"/>
    <w:rsid w:val="009F0ADB"/>
    <w:rsid w:val="009F21CA"/>
    <w:rsid w:val="009F39B3"/>
    <w:rsid w:val="009F5750"/>
    <w:rsid w:val="009F6D58"/>
    <w:rsid w:val="00A03BBA"/>
    <w:rsid w:val="00A046AE"/>
    <w:rsid w:val="00A04C0C"/>
    <w:rsid w:val="00A0619D"/>
    <w:rsid w:val="00A17043"/>
    <w:rsid w:val="00A20272"/>
    <w:rsid w:val="00A237C4"/>
    <w:rsid w:val="00A24C15"/>
    <w:rsid w:val="00A30D26"/>
    <w:rsid w:val="00A34C93"/>
    <w:rsid w:val="00A36708"/>
    <w:rsid w:val="00A462AA"/>
    <w:rsid w:val="00A46429"/>
    <w:rsid w:val="00A475CA"/>
    <w:rsid w:val="00A535D7"/>
    <w:rsid w:val="00A53E34"/>
    <w:rsid w:val="00A55410"/>
    <w:rsid w:val="00A56990"/>
    <w:rsid w:val="00A61CBC"/>
    <w:rsid w:val="00A6272D"/>
    <w:rsid w:val="00A737DC"/>
    <w:rsid w:val="00A73CCC"/>
    <w:rsid w:val="00A80022"/>
    <w:rsid w:val="00A80800"/>
    <w:rsid w:val="00A81994"/>
    <w:rsid w:val="00A82AC8"/>
    <w:rsid w:val="00A85A47"/>
    <w:rsid w:val="00A93DAB"/>
    <w:rsid w:val="00A9448D"/>
    <w:rsid w:val="00A94D61"/>
    <w:rsid w:val="00AA073A"/>
    <w:rsid w:val="00AA4D6D"/>
    <w:rsid w:val="00AA67F2"/>
    <w:rsid w:val="00AA7334"/>
    <w:rsid w:val="00AA7405"/>
    <w:rsid w:val="00AB6F33"/>
    <w:rsid w:val="00AB7E42"/>
    <w:rsid w:val="00AB7EF6"/>
    <w:rsid w:val="00AC1B52"/>
    <w:rsid w:val="00AC2C13"/>
    <w:rsid w:val="00AD3821"/>
    <w:rsid w:val="00AD5088"/>
    <w:rsid w:val="00AE2FD4"/>
    <w:rsid w:val="00B01A0E"/>
    <w:rsid w:val="00B0329D"/>
    <w:rsid w:val="00B07917"/>
    <w:rsid w:val="00B10FEC"/>
    <w:rsid w:val="00B11CCE"/>
    <w:rsid w:val="00B13173"/>
    <w:rsid w:val="00B24482"/>
    <w:rsid w:val="00B25B1A"/>
    <w:rsid w:val="00B31072"/>
    <w:rsid w:val="00B33308"/>
    <w:rsid w:val="00B3432B"/>
    <w:rsid w:val="00B37401"/>
    <w:rsid w:val="00B40B77"/>
    <w:rsid w:val="00B426D7"/>
    <w:rsid w:val="00B433D9"/>
    <w:rsid w:val="00B55B5C"/>
    <w:rsid w:val="00B575F9"/>
    <w:rsid w:val="00B627B6"/>
    <w:rsid w:val="00B74605"/>
    <w:rsid w:val="00B74A4D"/>
    <w:rsid w:val="00B76D2C"/>
    <w:rsid w:val="00B81A71"/>
    <w:rsid w:val="00B81E94"/>
    <w:rsid w:val="00B92342"/>
    <w:rsid w:val="00B930E6"/>
    <w:rsid w:val="00B96DAF"/>
    <w:rsid w:val="00BA2C17"/>
    <w:rsid w:val="00BA3F3A"/>
    <w:rsid w:val="00BA58CF"/>
    <w:rsid w:val="00BB05B7"/>
    <w:rsid w:val="00BB2C7D"/>
    <w:rsid w:val="00BB3B02"/>
    <w:rsid w:val="00BB4AD0"/>
    <w:rsid w:val="00BB78C9"/>
    <w:rsid w:val="00BD2E96"/>
    <w:rsid w:val="00BD3FCC"/>
    <w:rsid w:val="00BD688A"/>
    <w:rsid w:val="00BE32B2"/>
    <w:rsid w:val="00BE5E9A"/>
    <w:rsid w:val="00BE7ACF"/>
    <w:rsid w:val="00BF5E85"/>
    <w:rsid w:val="00BF6FA9"/>
    <w:rsid w:val="00C01C58"/>
    <w:rsid w:val="00C021EC"/>
    <w:rsid w:val="00C119CA"/>
    <w:rsid w:val="00C17A14"/>
    <w:rsid w:val="00C254B1"/>
    <w:rsid w:val="00C26ADA"/>
    <w:rsid w:val="00C332A1"/>
    <w:rsid w:val="00C427A9"/>
    <w:rsid w:val="00C431D5"/>
    <w:rsid w:val="00C508DD"/>
    <w:rsid w:val="00C52134"/>
    <w:rsid w:val="00C60811"/>
    <w:rsid w:val="00C71702"/>
    <w:rsid w:val="00C7239B"/>
    <w:rsid w:val="00C76365"/>
    <w:rsid w:val="00C77020"/>
    <w:rsid w:val="00C7721A"/>
    <w:rsid w:val="00C77A8A"/>
    <w:rsid w:val="00C85681"/>
    <w:rsid w:val="00C90C60"/>
    <w:rsid w:val="00C922F7"/>
    <w:rsid w:val="00C95B7F"/>
    <w:rsid w:val="00CA313C"/>
    <w:rsid w:val="00CA31E5"/>
    <w:rsid w:val="00CA5554"/>
    <w:rsid w:val="00CA5BA2"/>
    <w:rsid w:val="00CA5ECC"/>
    <w:rsid w:val="00CA64FA"/>
    <w:rsid w:val="00CB1395"/>
    <w:rsid w:val="00CB2A45"/>
    <w:rsid w:val="00CB2B68"/>
    <w:rsid w:val="00CB3915"/>
    <w:rsid w:val="00CD0132"/>
    <w:rsid w:val="00CD28B9"/>
    <w:rsid w:val="00CD4B42"/>
    <w:rsid w:val="00CE0899"/>
    <w:rsid w:val="00CE354B"/>
    <w:rsid w:val="00CE3A49"/>
    <w:rsid w:val="00CF336A"/>
    <w:rsid w:val="00CF76F4"/>
    <w:rsid w:val="00D00CF4"/>
    <w:rsid w:val="00D01129"/>
    <w:rsid w:val="00D03C11"/>
    <w:rsid w:val="00D07635"/>
    <w:rsid w:val="00D11AB2"/>
    <w:rsid w:val="00D1703C"/>
    <w:rsid w:val="00D2049A"/>
    <w:rsid w:val="00D2125F"/>
    <w:rsid w:val="00D21B20"/>
    <w:rsid w:val="00D22FD3"/>
    <w:rsid w:val="00D25067"/>
    <w:rsid w:val="00D259EC"/>
    <w:rsid w:val="00D25C33"/>
    <w:rsid w:val="00D2638F"/>
    <w:rsid w:val="00D27CED"/>
    <w:rsid w:val="00D32443"/>
    <w:rsid w:val="00D33179"/>
    <w:rsid w:val="00D33ADF"/>
    <w:rsid w:val="00D349C6"/>
    <w:rsid w:val="00D35AD6"/>
    <w:rsid w:val="00D3606E"/>
    <w:rsid w:val="00D45FF2"/>
    <w:rsid w:val="00D54994"/>
    <w:rsid w:val="00D54AA3"/>
    <w:rsid w:val="00D57AB5"/>
    <w:rsid w:val="00D600DD"/>
    <w:rsid w:val="00D613C0"/>
    <w:rsid w:val="00D617DB"/>
    <w:rsid w:val="00D61863"/>
    <w:rsid w:val="00D63551"/>
    <w:rsid w:val="00D70112"/>
    <w:rsid w:val="00D707B7"/>
    <w:rsid w:val="00D74655"/>
    <w:rsid w:val="00D74700"/>
    <w:rsid w:val="00D7501A"/>
    <w:rsid w:val="00D7506C"/>
    <w:rsid w:val="00D769EF"/>
    <w:rsid w:val="00D76C3C"/>
    <w:rsid w:val="00D82E22"/>
    <w:rsid w:val="00D86396"/>
    <w:rsid w:val="00D901D7"/>
    <w:rsid w:val="00D9172A"/>
    <w:rsid w:val="00DA0CA0"/>
    <w:rsid w:val="00DA4CF1"/>
    <w:rsid w:val="00DA50C3"/>
    <w:rsid w:val="00DC39B3"/>
    <w:rsid w:val="00DC669A"/>
    <w:rsid w:val="00DC6EDE"/>
    <w:rsid w:val="00DD0C3B"/>
    <w:rsid w:val="00DD3FFA"/>
    <w:rsid w:val="00DD43D5"/>
    <w:rsid w:val="00DD46FA"/>
    <w:rsid w:val="00DD4F42"/>
    <w:rsid w:val="00DD60A0"/>
    <w:rsid w:val="00DE260C"/>
    <w:rsid w:val="00DE2F09"/>
    <w:rsid w:val="00DE4669"/>
    <w:rsid w:val="00DE6695"/>
    <w:rsid w:val="00DF2A31"/>
    <w:rsid w:val="00DF3813"/>
    <w:rsid w:val="00DF6DAB"/>
    <w:rsid w:val="00E03176"/>
    <w:rsid w:val="00E0575B"/>
    <w:rsid w:val="00E17789"/>
    <w:rsid w:val="00E209E1"/>
    <w:rsid w:val="00E2693B"/>
    <w:rsid w:val="00E272D0"/>
    <w:rsid w:val="00E2751F"/>
    <w:rsid w:val="00E3137E"/>
    <w:rsid w:val="00E32C2B"/>
    <w:rsid w:val="00E37AF6"/>
    <w:rsid w:val="00E5075D"/>
    <w:rsid w:val="00E509D6"/>
    <w:rsid w:val="00E51808"/>
    <w:rsid w:val="00E54181"/>
    <w:rsid w:val="00E57AA3"/>
    <w:rsid w:val="00E62E95"/>
    <w:rsid w:val="00E63831"/>
    <w:rsid w:val="00E65B74"/>
    <w:rsid w:val="00E667F3"/>
    <w:rsid w:val="00E7159B"/>
    <w:rsid w:val="00E71646"/>
    <w:rsid w:val="00E85CBB"/>
    <w:rsid w:val="00E87396"/>
    <w:rsid w:val="00E87A28"/>
    <w:rsid w:val="00E9192A"/>
    <w:rsid w:val="00E91951"/>
    <w:rsid w:val="00E91987"/>
    <w:rsid w:val="00E9473F"/>
    <w:rsid w:val="00EA06E1"/>
    <w:rsid w:val="00EA09D8"/>
    <w:rsid w:val="00EA1EE8"/>
    <w:rsid w:val="00EB0ACB"/>
    <w:rsid w:val="00EB7539"/>
    <w:rsid w:val="00EC340F"/>
    <w:rsid w:val="00EC530D"/>
    <w:rsid w:val="00EC5CFB"/>
    <w:rsid w:val="00EC7969"/>
    <w:rsid w:val="00ED10DD"/>
    <w:rsid w:val="00ED6051"/>
    <w:rsid w:val="00EE08A8"/>
    <w:rsid w:val="00EE2AE8"/>
    <w:rsid w:val="00EE3844"/>
    <w:rsid w:val="00EE64F5"/>
    <w:rsid w:val="00EF079D"/>
    <w:rsid w:val="00EF365D"/>
    <w:rsid w:val="00EF564B"/>
    <w:rsid w:val="00F01749"/>
    <w:rsid w:val="00F11499"/>
    <w:rsid w:val="00F14B5D"/>
    <w:rsid w:val="00F16069"/>
    <w:rsid w:val="00F31C48"/>
    <w:rsid w:val="00F40C12"/>
    <w:rsid w:val="00F4103F"/>
    <w:rsid w:val="00F416A3"/>
    <w:rsid w:val="00F42625"/>
    <w:rsid w:val="00F42E74"/>
    <w:rsid w:val="00F43972"/>
    <w:rsid w:val="00F43DF2"/>
    <w:rsid w:val="00F46F18"/>
    <w:rsid w:val="00F50810"/>
    <w:rsid w:val="00F517DE"/>
    <w:rsid w:val="00F535F9"/>
    <w:rsid w:val="00F56108"/>
    <w:rsid w:val="00F6063C"/>
    <w:rsid w:val="00F6220D"/>
    <w:rsid w:val="00F629B6"/>
    <w:rsid w:val="00F638E6"/>
    <w:rsid w:val="00F6501A"/>
    <w:rsid w:val="00F67A7B"/>
    <w:rsid w:val="00F704A2"/>
    <w:rsid w:val="00F723D0"/>
    <w:rsid w:val="00F7534E"/>
    <w:rsid w:val="00F7696D"/>
    <w:rsid w:val="00F843D9"/>
    <w:rsid w:val="00F91180"/>
    <w:rsid w:val="00F97D12"/>
    <w:rsid w:val="00FA2AF7"/>
    <w:rsid w:val="00FB3A28"/>
    <w:rsid w:val="00FB4AE9"/>
    <w:rsid w:val="00FC385F"/>
    <w:rsid w:val="00FC5676"/>
    <w:rsid w:val="00FC6858"/>
    <w:rsid w:val="00FD25FE"/>
    <w:rsid w:val="00FE1D0C"/>
    <w:rsid w:val="00FE281D"/>
    <w:rsid w:val="00FE766D"/>
    <w:rsid w:val="00FF1672"/>
    <w:rsid w:val="00FF183F"/>
    <w:rsid w:val="00FF7D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DA51B0"/>
  <w15:docId w15:val="{6C65DCBC-6B74-4F90-BC59-546F1F4D0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E9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F6FA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1">
    <w:name w:val="Normal1"/>
    <w:rsid w:val="00A94D61"/>
    <w:rPr>
      <w:rFonts w:ascii="Calibri" w:eastAsia="Calibri" w:hAnsi="Calibri" w:cs="Calibri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B4A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4A63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A267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77A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77A8A"/>
  </w:style>
  <w:style w:type="paragraph" w:styleId="AltBilgi">
    <w:name w:val="footer"/>
    <w:basedOn w:val="Normal"/>
    <w:link w:val="AltBilgiChar"/>
    <w:uiPriority w:val="99"/>
    <w:unhideWhenUsed/>
    <w:rsid w:val="00C77A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77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0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BA1966-BA92-4C73-BB14-37B71967D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an ASAL ULUS</dc:creator>
  <cp:lastModifiedBy>admin</cp:lastModifiedBy>
  <cp:revision>105</cp:revision>
  <dcterms:created xsi:type="dcterms:W3CDTF">2024-10-29T18:59:00Z</dcterms:created>
  <dcterms:modified xsi:type="dcterms:W3CDTF">2025-11-0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985c9a-759d-4a68-99fa-968fdb863a68</vt:lpwstr>
  </property>
</Properties>
</file>